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DBAE9" w14:textId="77777777" w:rsidR="00837776" w:rsidRDefault="00316C52">
      <w:pPr>
        <w:pStyle w:val="Title"/>
      </w:pPr>
      <w:r>
        <w:t>Feedback for Project Number 6</w:t>
      </w:r>
    </w:p>
    <w:p w14:paraId="05C83020" w14:textId="77777777" w:rsidR="00837776" w:rsidRDefault="00316C52">
      <w:pPr>
        <w:pStyle w:val="Author"/>
      </w:pPr>
      <w:r>
        <w:t>Lauren Rios</w:t>
      </w:r>
    </w:p>
    <w:p w14:paraId="6BEAE6EE" w14:textId="77777777" w:rsidR="00837776" w:rsidRDefault="00316C52">
      <w:pPr>
        <w:pStyle w:val="Date"/>
      </w:pPr>
      <w:r>
        <w:t>3/25/2021</w:t>
      </w:r>
    </w:p>
    <w:p w14:paraId="2DAA3837" w14:textId="77777777" w:rsidR="00837776" w:rsidRDefault="00316C52">
      <w:pPr>
        <w:pStyle w:val="Heading2"/>
      </w:pPr>
      <w:bookmarkStart w:id="0" w:name="instructions"/>
      <w:r>
        <w:t>Instructions</w:t>
      </w:r>
      <w:bookmarkEnd w:id="0"/>
    </w:p>
    <w:p w14:paraId="763B6447" w14:textId="77777777" w:rsidR="00837776" w:rsidRDefault="00316C52">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5F82F0E0" w14:textId="77777777" w:rsidR="00837776" w:rsidRDefault="00316C52">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3D5FAF98" w14:textId="77777777" w:rsidR="00837776" w:rsidRDefault="00316C52">
      <w:pPr>
        <w:pStyle w:val="Heading2"/>
      </w:pPr>
      <w:bookmarkStart w:id="1" w:name="feedback-below"/>
      <w:r>
        <w:t>Feedback Below</w:t>
      </w:r>
      <w:bookmarkEnd w:id="1"/>
    </w:p>
    <w:p w14:paraId="1AE03B7A" w14:textId="77777777" w:rsidR="00837776" w:rsidRDefault="00316C52">
      <w:pPr>
        <w:pStyle w:val="FirstParagraph"/>
      </w:pPr>
      <w:r>
        <w:rPr>
          <w:b/>
        </w:rPr>
        <w:t>What is their topic on?</w:t>
      </w:r>
      <w:r>
        <w:t xml:space="preserve"> CSGO video game- player migration, settings and peripherals.</w:t>
      </w:r>
    </w:p>
    <w:p w14:paraId="27568852" w14:textId="77777777" w:rsidR="00837776" w:rsidRDefault="00316C52">
      <w:pPr>
        <w:numPr>
          <w:ilvl w:val="0"/>
          <w:numId w:val="2"/>
        </w:numPr>
      </w:pPr>
      <w:r>
        <w:rPr>
          <w:i/>
        </w:rPr>
        <w:t>Is th</w:t>
      </w:r>
      <w:r>
        <w:rPr>
          <w:i/>
        </w:rPr>
        <w:t>e title consistent with the topic?</w:t>
      </w:r>
      <w:r>
        <w:t xml:space="preserve"> Yes, it is consistent with the topic.</w:t>
      </w:r>
    </w:p>
    <w:p w14:paraId="3DB872D4" w14:textId="77777777" w:rsidR="00837776" w:rsidRDefault="00316C52">
      <w:pPr>
        <w:numPr>
          <w:ilvl w:val="0"/>
          <w:numId w:val="2"/>
        </w:numPr>
      </w:pPr>
      <w:r>
        <w:rPr>
          <w:i/>
        </w:rPr>
        <w:t>In other words does the title make sense for the project?</w:t>
      </w:r>
    </w:p>
    <w:p w14:paraId="6819FBF7" w14:textId="77777777" w:rsidR="00837776" w:rsidRDefault="00316C52">
      <w:pPr>
        <w:pStyle w:val="FirstParagraph"/>
      </w:pPr>
      <w:r>
        <w:t>Yes</w:t>
      </w:r>
    </w:p>
    <w:p w14:paraId="47E42179" w14:textId="77777777" w:rsidR="00837776" w:rsidRDefault="00316C52">
      <w:pPr>
        <w:pStyle w:val="BodyText"/>
      </w:pPr>
      <w:r>
        <w:rPr>
          <w:b/>
        </w:rPr>
        <w:t>Are the objectives of the project clearly identifiable?</w:t>
      </w:r>
      <w:r>
        <w:t xml:space="preserve"> Yes</w:t>
      </w:r>
    </w:p>
    <w:p w14:paraId="15E50AA2" w14:textId="77777777" w:rsidR="00837776" w:rsidRDefault="00316C52">
      <w:pPr>
        <w:numPr>
          <w:ilvl w:val="0"/>
          <w:numId w:val="3"/>
        </w:numPr>
      </w:pPr>
      <w:r>
        <w:rPr>
          <w:i/>
        </w:rPr>
        <w:t>What are they wanting to study?</w:t>
      </w:r>
      <w:r>
        <w:t xml:space="preserve"> He was wanting to know more t</w:t>
      </w:r>
      <w:r>
        <w:t>he CSGO community and their ratings.</w:t>
      </w:r>
    </w:p>
    <w:p w14:paraId="0ED59D01" w14:textId="77777777" w:rsidR="00837776" w:rsidRDefault="00316C52">
      <w:pPr>
        <w:numPr>
          <w:ilvl w:val="0"/>
          <w:numId w:val="3"/>
        </w:numPr>
      </w:pPr>
      <w:r>
        <w:rPr>
          <w:i/>
        </w:rPr>
        <w:t>What is the motivation of this project?</w:t>
      </w:r>
      <w:r>
        <w:t xml:space="preserve"> To explore the demographics of the community.</w:t>
      </w:r>
    </w:p>
    <w:p w14:paraId="33F4F306" w14:textId="77777777" w:rsidR="00837776" w:rsidRDefault="00316C52">
      <w:pPr>
        <w:numPr>
          <w:ilvl w:val="0"/>
          <w:numId w:val="3"/>
        </w:numPr>
      </w:pPr>
      <w:r>
        <w:rPr>
          <w:i/>
        </w:rPr>
        <w:t>What does the presenter hope to accomplish with this project?</w:t>
      </w:r>
      <w:r>
        <w:t xml:space="preserve"> He wanted see what .</w:t>
      </w:r>
    </w:p>
    <w:p w14:paraId="571C07D8" w14:textId="77777777" w:rsidR="00837776" w:rsidRDefault="00316C52">
      <w:pPr>
        <w:pStyle w:val="FirstParagraph"/>
      </w:pPr>
      <w:r>
        <w:rPr>
          <w:b/>
        </w:rPr>
        <w:t>What data are used?</w:t>
      </w:r>
      <w:r>
        <w:t xml:space="preserve"> Location information and specs</w:t>
      </w:r>
      <w:r>
        <w:t xml:space="preserve"> about their gaming equipment.</w:t>
      </w:r>
    </w:p>
    <w:p w14:paraId="6965BB10" w14:textId="77777777" w:rsidR="00837776" w:rsidRDefault="00316C52">
      <w:pPr>
        <w:numPr>
          <w:ilvl w:val="0"/>
          <w:numId w:val="4"/>
        </w:numPr>
      </w:pPr>
      <w:r>
        <w:rPr>
          <w:i/>
        </w:rPr>
        <w:t>What website(s) are scraped?</w:t>
      </w:r>
      <w:r>
        <w:t xml:space="preserve"> csgopedia.com</w:t>
      </w:r>
    </w:p>
    <w:p w14:paraId="7EC64D98" w14:textId="77777777" w:rsidR="00837776" w:rsidRDefault="00316C52">
      <w:pPr>
        <w:numPr>
          <w:ilvl w:val="0"/>
          <w:numId w:val="4"/>
        </w:numPr>
      </w:pPr>
      <w:r>
        <w:rPr>
          <w:i/>
        </w:rPr>
        <w:t>Are other data brought in from outside sources?</w:t>
      </w:r>
      <w:r>
        <w:t xml:space="preserve"> I don’t believe so.</w:t>
      </w:r>
    </w:p>
    <w:p w14:paraId="189BB8EE" w14:textId="77777777" w:rsidR="00837776" w:rsidRDefault="00316C52">
      <w:pPr>
        <w:numPr>
          <w:ilvl w:val="0"/>
          <w:numId w:val="4"/>
        </w:numPr>
      </w:pPr>
      <w:r>
        <w:rPr>
          <w:i/>
        </w:rPr>
        <w:lastRenderedPageBreak/>
        <w:t>If so, what are they and how do they add to the project?</w:t>
      </w:r>
    </w:p>
    <w:p w14:paraId="29124DEA" w14:textId="77777777" w:rsidR="00837776" w:rsidRDefault="00316C52">
      <w:pPr>
        <w:pStyle w:val="FirstParagraph"/>
      </w:pPr>
      <w:r>
        <w:rPr>
          <w:b/>
        </w:rPr>
        <w:t>What is your overall impression of the project?</w:t>
      </w:r>
      <w:r>
        <w:t xml:space="preserve"> I thought</w:t>
      </w:r>
      <w:r>
        <w:t xml:space="preserve"> it was well spoken and explained thoroughly. The donut charts were interesting, but seeing them all on one page was a lot and may have been nice to focus on one at a time. The maps were very impressive as well. I think he did great work especially since h</w:t>
      </w:r>
      <w:r>
        <w:t>e used Python throughout the project.</w:t>
      </w:r>
    </w:p>
    <w:p w14:paraId="3E43E07A" w14:textId="77777777" w:rsidR="00837776" w:rsidRDefault="00316C52">
      <w:pPr>
        <w:pStyle w:val="BodyText"/>
      </w:pPr>
      <w:r>
        <w:rPr>
          <w:b/>
        </w:rPr>
        <w:t>Other encouragements/critiques you would like to provide to your colleague in order for them to have a more refined project.</w:t>
      </w:r>
      <w:r>
        <w:t xml:space="preserve"> You did an amazing job on the code! The presentation part may need a little more work. I thin</w:t>
      </w:r>
      <w:r>
        <w:t>k rehearsing it once or twice before may have improved the flow of your presentation.</w:t>
      </w:r>
    </w:p>
    <w:sectPr w:rsidR="008377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C9099" w14:textId="77777777" w:rsidR="00316C52" w:rsidRDefault="00316C52">
      <w:pPr>
        <w:spacing w:after="0"/>
      </w:pPr>
      <w:r>
        <w:separator/>
      </w:r>
    </w:p>
  </w:endnote>
  <w:endnote w:type="continuationSeparator" w:id="0">
    <w:p w14:paraId="689F896D" w14:textId="77777777" w:rsidR="00316C52" w:rsidRDefault="00316C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BBCE0A" w14:textId="77777777" w:rsidR="00316C52" w:rsidRDefault="00316C52">
      <w:r>
        <w:separator/>
      </w:r>
    </w:p>
  </w:footnote>
  <w:footnote w:type="continuationSeparator" w:id="0">
    <w:p w14:paraId="3CD67274" w14:textId="77777777" w:rsidR="00316C52" w:rsidRDefault="00316C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7F6BE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77E0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6C52"/>
    <w:rsid w:val="004E29B3"/>
    <w:rsid w:val="00590D07"/>
    <w:rsid w:val="00784D58"/>
    <w:rsid w:val="00837776"/>
    <w:rsid w:val="008D6863"/>
    <w:rsid w:val="009B71E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F41BF"/>
  <w15:docId w15:val="{155B859E-E9E5-4684-9CC0-C7D661D4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04</Words>
  <Characters>2307</Characters>
  <Application>Microsoft Office Word</Application>
  <DocSecurity>0</DocSecurity>
  <Lines>19</Lines>
  <Paragraphs>5</Paragraphs>
  <ScaleCrop>false</ScaleCrop>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6</dc:title>
  <dc:creator>Lauren Rios</dc:creator>
  <cp:keywords/>
  <cp:lastModifiedBy>Lauren Rios</cp:lastModifiedBy>
  <cp:revision>2</cp:revision>
  <dcterms:created xsi:type="dcterms:W3CDTF">2021-03-25T22:49:00Z</dcterms:created>
  <dcterms:modified xsi:type="dcterms:W3CDTF">2021-03-2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5/2021</vt:lpwstr>
  </property>
  <property fmtid="{D5CDD505-2E9C-101B-9397-08002B2CF9AE}" pid="3" name="output">
    <vt:lpwstr>word_document</vt:lpwstr>
  </property>
</Properties>
</file>